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Toronto</w:t>
      </w:r>
    </w:p>
    <w:bookmarkStart w:id="20" w:name="X104e8726387f1ab4ec2b74c91bf6fb79a944a97"/>
    <w:p>
      <w:pPr>
        <w:pStyle w:val="Heading1"/>
      </w:pPr>
      <w:r>
        <w:t xml:space="preserve">Cover Letter for Paramedic Position in Canada Toronto</w:t>
      </w:r>
    </w:p>
    <w:p>
      <w:pPr>
        <w:pStyle w:val="FirstParagraph"/>
      </w:pPr>
      <w:r>
        <w:t xml:space="preserve">Dear [Hiring Manager's Name],</w:t>
      </w:r>
    </w:p>
    <w:p>
      <w:pPr>
        <w:pStyle w:val="BodyText"/>
      </w:pPr>
      <w:r>
        <w:t xml:space="preserve">I am writing to express my interest in the Paramedic position at your esteemed organization in Canada Toronto. As a dedicated and highly skilled paramedic with over [X years] of experience, I have developed a strong foundation in emergency medical services, patient care, and community engagement. My passion for serving others, combined with my commitment to excellence in healthcare, aligns seamlessly with the values of your institution. I am confident that my qualifications and experiences make me an ideal candidate for this role.</w:t>
      </w:r>
    </w:p>
    <w:p>
      <w:pPr>
        <w:pStyle w:val="BodyText"/>
      </w:pPr>
      <w:r>
        <w:t xml:space="preserve">Having worked extensively within the Canadian healthcare system, I understand the unique challenges and responsibilities that come with being a paramedic in Canada Toronto. This bustling metropolis, known for its cultural diversity and dynamic environment, demands paramedics who are not only technically proficient but also adaptable, empathetic, and culturally aware. My background in providing critical care in high-pressure situations has prepared me to thrive in such an environment. Whether responding to medical emergencies, trauma cases, or public health crises, I have consistently demonstrated the ability to remain calm under pressure while delivering life-saving interventions.</w:t>
      </w:r>
    </w:p>
    <w:p>
      <w:pPr>
        <w:pStyle w:val="BodyText"/>
      </w:pPr>
      <w:r>
        <w:t xml:space="preserve">My journey as a paramedic began with obtaining my Basic Life Support (BLS), Advanced Cardiac Life Support (ACLS), and Pediatric Advanced Life Support (PALS) certifications, which are essential for effective patient care in emergency settings. I have also completed specialized training in areas such as trauma care, hazardous materials response, and wilderness medical support. These qualifications enable me to handle a wide range of emergencies with confidence and precision. In Canada Toronto, where the population is diverse and the urban landscape presents unique challenges, my ability to communicate effectively with patients from various cultural backgrounds is a significant asset.</w:t>
      </w:r>
    </w:p>
    <w:p>
      <w:pPr>
        <w:pStyle w:val="BodyText"/>
      </w:pPr>
      <w:r>
        <w:t xml:space="preserve">One of the key aspects of my role as a paramedic in Canada Toronto has been collaboration with local healthcare providers, emergency responders, and community organizations. I have worked closely with hospitals, clinics, and public health agencies to ensure seamless patient care from the moment of emergency response through to hospital admission. This teamwork-oriented approach has allowed me to contribute to improved patient outcomes and enhanced operational efficiency. For example, during a recent mass casualty incident in downtown Toronto, I coordinated with paramedic crews and hospital staff to triage patients swiftly and allocate resources effectively. Such experiences have reinforced my belief in the importance of communication, adaptability, and leadership in emergency medical services.</w:t>
      </w:r>
    </w:p>
    <w:p>
      <w:pPr>
        <w:pStyle w:val="BodyText"/>
      </w:pPr>
      <w:r>
        <w:t xml:space="preserve">What sets me apart as a paramedic is my unwavering dedication to continuous learning and professional development. I actively participate in ongoing education programs to stay updated on the latest medical advancements, protocols, and best practices. In Canada Toronto, where healthcare standards are among the highest in the world, this commitment to excellence is crucial. I have also volunteered with local initiatives such as first aid training for schools and community wellness programs, further deepening my understanding of public health needs in urban settings.</w:t>
      </w:r>
    </w:p>
    <w:p>
      <w:pPr>
        <w:pStyle w:val="BodyText"/>
      </w:pPr>
      <w:r>
        <w:t xml:space="preserve">Working as a paramedic in Canada Toronto requires not only technical expertise but also a deep appreciation for the city’s unique healthcare landscape. The diversity of the population, from multilingual communities to varying socioeconomic factors, necessitates a paramedic who is culturally competent and sensitive to individual needs. I have consistently demonstrated this by tailoring my approach to patients’ backgrounds, languages, and health beliefs. For instance, during a call involving a non-English-speaking family in Scarborough, I utilized translation tools and community resources to ensure clear communication and effective care. This experience highlighted the importance of inclusivity in emergency services.</w:t>
      </w:r>
    </w:p>
    <w:p>
      <w:pPr>
        <w:pStyle w:val="BodyText"/>
      </w:pPr>
      <w:r>
        <w:t xml:space="preserve">Another critical aspect of paramedic work in Canada Toronto is the ability to navigate the city’s complex infrastructure and respond to emergencies across its sprawling neighborhoods. Whether it’s a cardiac arrest on a busy subway platform, a medical emergency in a high-rise apartment, or an accident on Highway 401, I have developed the skills to assess situations quickly and implement solutions. My familiarity with Toronto’s geography, traffic patterns, and healthcare facilities allows me to optimize response times and ensure timely care for patients.</w:t>
      </w:r>
    </w:p>
    <w:p>
      <w:pPr>
        <w:pStyle w:val="BodyText"/>
      </w:pPr>
      <w:r>
        <w:t xml:space="preserve">I am particularly drawn to this opportunity because of your organization’s reputation for excellence in emergency medical services and its commitment to community health. I have followed your work closely, especially your initiatives in promoting public safety through education and innovation. I am eager to contribute my skills, experience, and passion for paramedicine to support these efforts. In Canada Toronto, where the demand for skilled paramedics is growing due to an aging population and increasing urbanization, I believe my background positions me as a valuable asset to your team.</w:t>
      </w:r>
    </w:p>
    <w:p>
      <w:pPr>
        <w:pStyle w:val="BodyText"/>
      </w:pPr>
      <w:r>
        <w:t xml:space="preserve">In closing, I would like to express my sincere enthusiasm for the Paramedic position at your organization. My experience, qualifications, and dedication to providing compassionate care make me confident in my ability to contribute meaningfully to your mission. I am excited about the opportunity to work within Canada Toronto’s dynamic healthcare environment and support the well-being of its residents. I would welcome the chance to discuss how my skills align with your needs and how I can contribute to your organization’s success.</w:t>
      </w:r>
    </w:p>
    <w:p>
      <w:pPr>
        <w:pStyle w:val="BodyText"/>
      </w:pPr>
      <w:r>
        <w:t xml:space="preserve">Thank you for considering my application. I look forward to the possibility of speaking with you soon.</w:t>
      </w:r>
    </w:p>
    <w:p>
      <w:pPr>
        <w:pStyle w:val="BodyText"/>
      </w:pPr>
      <w:r>
        <w:t xml:space="preserve">Sincerely,</w:t>
      </w:r>
    </w:p>
    <w:p>
      <w:pPr>
        <w:pStyle w:val="BodyText"/>
      </w:pPr>
      <w:r>
        <w:rPr>
          <w:bCs/>
          <w:b/>
        </w:rPr>
        <w:t xml:space="preserve">[Your Full Name]</w:t>
      </w:r>
      <w:r>
        <w:br/>
      </w:r>
      <w:r>
        <w:t xml:space="preserve">[Your Address]</w:t>
      </w:r>
      <w:r>
        <w:br/>
      </w:r>
      <w:r>
        <w:t xml:space="preserve">[City, Province, Postal Code]</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Canada Toronto</dc:title>
  <dc:creator/>
  <dc:language>en</dc:language>
  <cp:keywords/>
  <dcterms:created xsi:type="dcterms:W3CDTF">2026-07-21T09:57:46Z</dcterms:created>
  <dcterms:modified xsi:type="dcterms:W3CDTF">2026-07-21T09:57:46Z</dcterms:modified>
</cp:coreProperties>
</file>

<file path=docProps/custom.xml><?xml version="1.0" encoding="utf-8"?>
<Properties xmlns="http://schemas.openxmlformats.org/officeDocument/2006/custom-properties" xmlns:vt="http://schemas.openxmlformats.org/officeDocument/2006/docPropsVTypes"/>
</file>